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Translator</w:t>
      </w:r>
      <w:r>
        <w:t xml:space="preserve"> </w:t>
      </w:r>
      <w:r>
        <w:t xml:space="preserve">Interpreter</w:t>
      </w:r>
      <w:r>
        <w:t xml:space="preserve"> </w:t>
      </w:r>
      <w:r>
        <w:t xml:space="preserve">Position</w:t>
      </w:r>
      <w:r>
        <w:t xml:space="preserve"> </w:t>
      </w:r>
      <w:r>
        <w:t xml:space="preserve">in</w:t>
      </w:r>
      <w:r>
        <w:t xml:space="preserve"> </w:t>
      </w:r>
      <w:r>
        <w:t xml:space="preserve">Switzerland</w:t>
      </w:r>
      <w:r>
        <w:t xml:space="preserve"> </w:t>
      </w:r>
      <w:r>
        <w:t xml:space="preserve">Zurich</w:t>
      </w:r>
    </w:p>
    <w:bookmarkStart w:id="21" w:name="cover-letter"/>
    <w:p>
      <w:pPr>
        <w:pStyle w:val="Heading1"/>
      </w:pPr>
      <w:r>
        <w:t xml:space="preserve">Cover Letter</w:t>
      </w:r>
    </w:p>
    <w:p>
      <w:pPr>
        <w:pStyle w:val="FirstParagraph"/>
      </w:pPr>
      <w:r>
        <w:t xml:space="preserve">[Your Name]</w:t>
      </w:r>
      <w:r>
        <w:br/>
      </w:r>
      <w:r>
        <w:t xml:space="preserve">[Your Address]</w:t>
      </w:r>
      <w:r>
        <w:br/>
      </w:r>
      <w:r>
        <w:t xml:space="preserve">[City, Postal Code]</w:t>
      </w:r>
      <w:r>
        <w:br/>
      </w:r>
      <w:r>
        <w:t xml:space="preserve">[Email Address]</w:t>
      </w:r>
      <w:r>
        <w:br/>
      </w:r>
      <w:r>
        <w:t xml:space="preserve">[Phone Number]</w:t>
      </w:r>
    </w:p>
    <w:p>
      <w:pPr>
        <w:pStyle w:val="BodyText"/>
      </w:pPr>
      <w:r>
        <w:t xml:space="preserve">[Date]</w:t>
      </w:r>
    </w:p>
    <w:p>
      <w:pPr>
        <w:pStyle w:val="BodyText"/>
      </w:pPr>
      <w:r>
        <w:rPr>
          <w:bCs/>
          <w:b/>
        </w:rPr>
        <w:t xml:space="preserve">Human Resources Department</w:t>
      </w:r>
      <w:r>
        <w:br/>
      </w:r>
      <w:r>
        <w:t xml:space="preserve">Swiss Multilingual Services AG</w:t>
      </w:r>
      <w:r>
        <w:br/>
      </w:r>
      <w:r>
        <w:t xml:space="preserve">Seefeldstrasse 155</w:t>
      </w:r>
      <w:r>
        <w:br/>
      </w:r>
      <w:r>
        <w:t xml:space="preserve">8008 Zurich, Switzerland</w:t>
      </w:r>
    </w:p>
    <w:bookmarkStart w:id="20" w:name="dear-hiring-team"/>
    <w:p>
      <w:pPr>
        <w:pStyle w:val="Heading2"/>
      </w:pPr>
      <w:r>
        <w:t xml:space="preserve">Dear Hiring Team,</w:t>
      </w:r>
    </w:p>
    <w:p>
      <w:pPr>
        <w:pStyle w:val="FirstParagraph"/>
      </w:pPr>
      <w:r>
        <w:t xml:space="preserve">I am writing to express my enthusiastic interest in the Translator Interpreter position at Swiss Multilingual Services AG in Zurich, Switzerland. As a dedicated professional with over [X years] of experience in bridging linguistic and cultural gaps, I am eager to contribute my expertise as a Translator Interpreter to your esteemed organization. Zurich, with its vibrant multicultural community and global business environment, represents an ideal setting for me to apply my skills while embracing the unique challenges and opportunities that Switzerland’s multilingual landscape offers.</w:t>
      </w:r>
    </w:p>
    <w:p>
      <w:pPr>
        <w:pStyle w:val="BodyText"/>
      </w:pPr>
      <w:r>
        <w:t xml:space="preserve">My journey as a Translator Interpreter began with a deep passion for languages and cultures, which I have nurtured through formal education and hands-on experience. I hold a [Degree in Translation/Interpreting] from [University Name], where I specialized in [specific languages or fields, e.g., legal, medical, or technical translation]. This academic foundation was complemented by practical training at [Institution or Company], where I honed my ability to translate complex documents and provide real-time interpretation for international clients. My work has spanned a variety of industries, including law, healthcare, technology, and diplomacy—each requiring not only linguistic precision but also cultural sensitivity and contextual awareness.</w:t>
      </w:r>
    </w:p>
    <w:p>
      <w:pPr>
        <w:pStyle w:val="BodyText"/>
      </w:pPr>
      <w:r>
        <w:t xml:space="preserve">What sets me apart as a Translator Interpreter is my commitment to accuracy and adaptability. In Zurich’s dynamic environment, where English coexists with Swiss German, French, Italian, and Romansh, I have developed the ability to navigate nuanced dialects and regional variations. For instance, during my time working with [specific project or client], I provided simultaneous interpretation for a multilingual conference attended by professionals from across Europe. This experience reinforced my understanding of how language shapes communication and how even minor nuances can impact clarity and collaboration. As a Translator Interpreter in Switzerland Zurich, I would ensure that every message is not only translated but also culturally resonant, fostering trust between individuals and organizations.</w:t>
      </w:r>
    </w:p>
    <w:p>
      <w:pPr>
        <w:pStyle w:val="BodyText"/>
      </w:pPr>
      <w:r>
        <w:t xml:space="preserve">Switzerland’s reputation for precision and innovation aligns perfectly with my professional values. I have long admired how Swiss companies balance tradition with modernity, a duality that requires translators and interpreters to be both meticulous and forward-thinking. My experience working on technical documentation for [specific industry, e.g., pharmaceuticals or engineering] has equipped me to handle specialized content while maintaining the integrity of the original message. In Zurich’s competitive market, where businesses rely on clear communication to thrive, I am confident in my ability to deliver translations that are not only accurate but also tailored to the needs of diverse stakeholders.</w:t>
      </w:r>
    </w:p>
    <w:p>
      <w:pPr>
        <w:pStyle w:val="BodyText"/>
      </w:pPr>
      <w:r>
        <w:t xml:space="preserve">One of my most rewarding projects involved collaborating with a local NGO in Zurich to translate educational materials for immigrant communities. This work highlighted the critical role of language accessibility in promoting social inclusion, a cause I deeply value. As a Translator Interpreter, I am not just a conduit for words but also an advocate for cultural understanding. In Switzerland Zurich, where immigration and globalization continue to shape the community, my expertise in bridging linguistic divides would contribute to fostering cohesion and mutual respect.</w:t>
      </w:r>
    </w:p>
    <w:p>
      <w:pPr>
        <w:pStyle w:val="BodyText"/>
      </w:pPr>
      <w:r>
        <w:t xml:space="preserve">I am particularly drawn to this opportunity because of your organization’s commitment to excellence in multilingual services. Your reputation for [specific detail, e.g., “delivering high-quality translations for international clients” or “supporting cross-border collaborations”] resonates with my own goals as a Translator Interpreter. I would be honored to join a team that prioritizes both precision and empathy, ensuring that every translation reflects the nuances of the source and target cultures.</w:t>
      </w:r>
    </w:p>
    <w:p>
      <w:pPr>
        <w:pStyle w:val="BodyText"/>
      </w:pPr>
      <w:r>
        <w:t xml:space="preserve">My proficiency in [list languages, e.g., English, German, French] is complemented by my fluency in [additional languages if applicable]. I am also well-versed in using CAT tools such as [specific software], which enhances efficiency without compromising quality. These skills, combined with my adaptability to different work environments, enable me to thrive in fast-paced settings like those found in Zurich’s bustling business district.</w:t>
      </w:r>
    </w:p>
    <w:p>
      <w:pPr>
        <w:pStyle w:val="BodyText"/>
      </w:pPr>
      <w:r>
        <w:t xml:space="preserve">In closing, I would be thrilled to bring my passion for languages and cross-cultural communication to Swiss Multilingual Services AG. As a Translator Interpreter in Switzerland Zurich, I am eager to contribute my expertise while growing alongside an organization that values innovation and integrity. Thank you for considering my application. I look forward to the possibility of discussing how my background and skills align with your needs.</w:t>
      </w:r>
    </w:p>
    <w:p>
      <w:pPr>
        <w:pStyle w:val="BodyText"/>
      </w:pPr>
      <w:r>
        <w:t xml:space="preserve">Sincerely,</w:t>
      </w:r>
      <w:r>
        <w:br/>
      </w:r>
      <w:r>
        <w:t xml:space="preserve">[Your Full Name]</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Translator Interpreter Position in Switzerland Zurich</dc:title>
  <dc:creator/>
  <dc:language>en</dc:language>
  <cp:keywords/>
  <dcterms:created xsi:type="dcterms:W3CDTF">2026-07-23T12:31:26Z</dcterms:created>
  <dcterms:modified xsi:type="dcterms:W3CDTF">2026-07-23T12:31:26Z</dcterms:modified>
</cp:coreProperties>
</file>

<file path=docProps/custom.xml><?xml version="1.0" encoding="utf-8"?>
<Properties xmlns="http://schemas.openxmlformats.org/officeDocument/2006/custom-properties" xmlns:vt="http://schemas.openxmlformats.org/officeDocument/2006/docPropsVTypes"/>
</file>